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3090" w:rsidRPr="00FF3AFA" w:rsidRDefault="00E83090" w:rsidP="00C32B6E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FF3AFA">
        <w:rPr>
          <w:rFonts w:ascii="Arial" w:hAnsi="Arial" w:cs="Arial"/>
          <w:b/>
          <w:sz w:val="36"/>
          <w:szCs w:val="36"/>
          <w:u w:val="single"/>
        </w:rPr>
        <w:t>VOLUNTEER FIREFIGHTER POLICY</w:t>
      </w:r>
    </w:p>
    <w:p w:rsidR="00E83090" w:rsidRDefault="00E83090" w:rsidP="00C32B6E">
      <w:pPr>
        <w:jc w:val="center"/>
        <w:rPr>
          <w:rFonts w:ascii="Arial" w:hAnsi="Arial" w:cs="Arial"/>
          <w:sz w:val="36"/>
          <w:szCs w:val="36"/>
        </w:rPr>
      </w:pPr>
      <w:r w:rsidRPr="00FF3AFA">
        <w:rPr>
          <w:rFonts w:ascii="Arial" w:hAnsi="Arial" w:cs="Arial"/>
          <w:sz w:val="36"/>
          <w:szCs w:val="36"/>
        </w:rPr>
        <w:t>(MODEL)</w:t>
      </w:r>
    </w:p>
    <w:p w:rsidR="00FF3AFA" w:rsidRPr="00FF3AFA" w:rsidRDefault="00FF3AFA" w:rsidP="00C32B6E">
      <w:pPr>
        <w:jc w:val="center"/>
        <w:rPr>
          <w:rFonts w:ascii="Arial" w:hAnsi="Arial" w:cs="Arial"/>
          <w:sz w:val="36"/>
          <w:szCs w:val="36"/>
        </w:rPr>
      </w:pPr>
      <w:bookmarkStart w:id="0" w:name="_GoBack"/>
      <w:bookmarkEnd w:id="0"/>
    </w:p>
    <w:p w:rsidR="00E83090" w:rsidRPr="00FF3AFA" w:rsidRDefault="00E83090" w:rsidP="00C32B6E">
      <w:pPr>
        <w:jc w:val="center"/>
        <w:rPr>
          <w:rFonts w:ascii="Arial" w:hAnsi="Arial" w:cs="Arial"/>
        </w:rPr>
      </w:pPr>
    </w:p>
    <w:p w:rsidR="00FF3AFA" w:rsidRDefault="00E83090" w:rsidP="00C32B6E">
      <w:pPr>
        <w:jc w:val="center"/>
        <w:rPr>
          <w:rFonts w:ascii="Arial" w:hAnsi="Arial" w:cs="Arial"/>
          <w:i/>
        </w:rPr>
      </w:pPr>
      <w:r w:rsidRPr="00FF3AFA">
        <w:rPr>
          <w:rFonts w:ascii="Arial" w:hAnsi="Arial" w:cs="Arial"/>
          <w:i/>
        </w:rPr>
        <w:t>Company Name:</w:t>
      </w:r>
      <w:r w:rsidRPr="00FF3AFA">
        <w:rPr>
          <w:rFonts w:ascii="Arial" w:hAnsi="Arial" w:cs="Arial"/>
          <w:i/>
        </w:rPr>
        <w:tab/>
      </w:r>
      <w:r w:rsidR="00FF3AFA">
        <w:rPr>
          <w:rFonts w:ascii="Arial" w:hAnsi="Arial" w:cs="Arial"/>
          <w:i/>
        </w:rPr>
        <w:t>_________________________________________________</w:t>
      </w:r>
    </w:p>
    <w:p w:rsidR="00FF3AFA" w:rsidRDefault="00FF3AFA" w:rsidP="00C32B6E">
      <w:pPr>
        <w:jc w:val="center"/>
        <w:rPr>
          <w:rFonts w:ascii="Arial" w:hAnsi="Arial" w:cs="Arial"/>
          <w:i/>
        </w:rPr>
      </w:pPr>
    </w:p>
    <w:p w:rsidR="00E83090" w:rsidRDefault="00E83090" w:rsidP="00C32B6E">
      <w:pPr>
        <w:jc w:val="center"/>
        <w:rPr>
          <w:rFonts w:ascii="Arial" w:hAnsi="Arial" w:cs="Arial"/>
          <w:i/>
        </w:rPr>
      </w:pPr>
      <w:r w:rsidRPr="00FF3AFA">
        <w:rPr>
          <w:rFonts w:ascii="Arial" w:hAnsi="Arial" w:cs="Arial"/>
          <w:i/>
        </w:rPr>
        <w:t>Street Address:</w:t>
      </w:r>
      <w:r w:rsidR="00FF3AFA">
        <w:rPr>
          <w:rFonts w:ascii="Arial" w:hAnsi="Arial" w:cs="Arial"/>
          <w:i/>
        </w:rPr>
        <w:tab/>
        <w:t>_________________________________________________</w:t>
      </w:r>
    </w:p>
    <w:p w:rsidR="00FF3AFA" w:rsidRPr="00FF3AFA" w:rsidRDefault="00FF3AFA" w:rsidP="00C32B6E">
      <w:pPr>
        <w:jc w:val="center"/>
        <w:rPr>
          <w:rFonts w:ascii="Arial" w:hAnsi="Arial" w:cs="Arial"/>
          <w:i/>
        </w:rPr>
      </w:pP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  <w:r w:rsidRPr="00FF3AFA">
        <w:rPr>
          <w:rFonts w:ascii="Arial" w:hAnsi="Arial" w:cs="Arial"/>
          <w:i/>
        </w:rPr>
        <w:t>Mailing Address:</w:t>
      </w:r>
      <w:r w:rsidR="00FF3AFA">
        <w:rPr>
          <w:rFonts w:ascii="Arial" w:hAnsi="Arial" w:cs="Arial"/>
          <w:i/>
        </w:rPr>
        <w:tab/>
        <w:t>_________________________________________________</w:t>
      </w: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  <w:r w:rsidRPr="00FF3AFA">
        <w:rPr>
          <w:rFonts w:ascii="Arial" w:hAnsi="Arial" w:cs="Arial"/>
          <w:i/>
        </w:rPr>
        <w:t>Phone Number:</w:t>
      </w:r>
      <w:r w:rsidR="00FF3AFA">
        <w:rPr>
          <w:rFonts w:ascii="Arial" w:hAnsi="Arial" w:cs="Arial"/>
          <w:i/>
        </w:rPr>
        <w:tab/>
        <w:t>_________________________________________________</w:t>
      </w: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  <w:r w:rsidRPr="00FF3AFA">
        <w:rPr>
          <w:rFonts w:ascii="Arial" w:hAnsi="Arial" w:cs="Arial"/>
          <w:i/>
        </w:rPr>
        <w:t xml:space="preserve">Contact Person:  </w:t>
      </w:r>
      <w:r w:rsidR="00FF3AFA">
        <w:rPr>
          <w:rFonts w:ascii="Arial" w:hAnsi="Arial" w:cs="Arial"/>
          <w:i/>
        </w:rPr>
        <w:tab/>
        <w:t>_________________________________________________</w:t>
      </w:r>
    </w:p>
    <w:p w:rsidR="00E83090" w:rsidRPr="00FF3AFA" w:rsidRDefault="00E83090" w:rsidP="00C32B6E">
      <w:pPr>
        <w:jc w:val="center"/>
        <w:rPr>
          <w:rFonts w:ascii="Arial" w:hAnsi="Arial" w:cs="Arial"/>
          <w:i/>
        </w:rPr>
      </w:pPr>
    </w:p>
    <w:p w:rsidR="00E83090" w:rsidRPr="00FF3AFA" w:rsidRDefault="00E83090">
      <w:pPr>
        <w:rPr>
          <w:rFonts w:ascii="Arial" w:hAnsi="Arial" w:cs="Arial"/>
          <w:i/>
        </w:rPr>
      </w:pPr>
    </w:p>
    <w:p w:rsidR="00E83090" w:rsidRPr="00FF3AFA" w:rsidRDefault="00E83090" w:rsidP="001821FA">
      <w:pPr>
        <w:numPr>
          <w:ilvl w:val="0"/>
          <w:numId w:val="5"/>
        </w:numPr>
        <w:rPr>
          <w:rFonts w:ascii="Arial" w:hAnsi="Arial" w:cs="Arial"/>
          <w:b/>
          <w:sz w:val="32"/>
          <w:szCs w:val="32"/>
        </w:rPr>
      </w:pPr>
      <w:r w:rsidRPr="00FF3AFA">
        <w:rPr>
          <w:rFonts w:ascii="Arial" w:hAnsi="Arial" w:cs="Arial"/>
          <w:b/>
          <w:sz w:val="32"/>
          <w:szCs w:val="32"/>
        </w:rPr>
        <w:t>ABSENCE FOR EMERGENCY RESPONSE</w:t>
      </w:r>
    </w:p>
    <w:p w:rsidR="00E83090" w:rsidRPr="00FF3AFA" w:rsidRDefault="00E83090">
      <w:pPr>
        <w:rPr>
          <w:rFonts w:ascii="Arial" w:hAnsi="Arial" w:cs="Arial"/>
          <w:b/>
        </w:rPr>
      </w:pPr>
    </w:p>
    <w:p w:rsidR="00E83090" w:rsidRPr="00FF3AFA" w:rsidRDefault="00E83090">
      <w:pPr>
        <w:ind w:left="720"/>
        <w:rPr>
          <w:rFonts w:ascii="Arial" w:hAnsi="Arial" w:cs="Arial"/>
        </w:rPr>
      </w:pPr>
      <w:r w:rsidRPr="00FF3AFA">
        <w:rPr>
          <w:rFonts w:ascii="Arial" w:hAnsi="Arial" w:cs="Arial"/>
        </w:rPr>
        <w:t xml:space="preserve">Employees of </w:t>
      </w:r>
      <w:r w:rsidRPr="00FF3AFA">
        <w:rPr>
          <w:rFonts w:ascii="Arial" w:hAnsi="Arial" w:cs="Arial"/>
          <w:i/>
        </w:rPr>
        <w:t>(</w:t>
      </w:r>
      <w:r w:rsidRPr="00FF3AFA">
        <w:rPr>
          <w:rFonts w:ascii="Arial" w:hAnsi="Arial" w:cs="Arial"/>
          <w:b/>
          <w:i/>
        </w:rPr>
        <w:t>insert name of business</w:t>
      </w:r>
      <w:r w:rsidRPr="00FF3AFA">
        <w:rPr>
          <w:rFonts w:ascii="Arial" w:hAnsi="Arial" w:cs="Arial"/>
          <w:i/>
        </w:rPr>
        <w:t>)</w:t>
      </w:r>
      <w:r w:rsidRPr="00FF3AFA">
        <w:rPr>
          <w:rFonts w:ascii="Arial" w:hAnsi="Arial" w:cs="Arial"/>
        </w:rPr>
        <w:t xml:space="preserve"> who are volunteer firefighters shall not be subject to any disciplinary action for not reporting to work at the beginning of the employee's regular working hours provided:</w:t>
      </w:r>
    </w:p>
    <w:p w:rsidR="00E83090" w:rsidRPr="00FF3AFA" w:rsidRDefault="00E83090">
      <w:pPr>
        <w:ind w:left="720"/>
        <w:rPr>
          <w:rFonts w:ascii="Arial" w:hAnsi="Arial" w:cs="Arial"/>
        </w:rPr>
      </w:pPr>
    </w:p>
    <w:p w:rsidR="00E83090" w:rsidRPr="00FF3AFA" w:rsidRDefault="00E83090" w:rsidP="0049474A">
      <w:pPr>
        <w:ind w:left="2160" w:hanging="720"/>
        <w:jc w:val="both"/>
        <w:rPr>
          <w:rFonts w:ascii="Arial" w:hAnsi="Arial" w:cs="Arial"/>
        </w:rPr>
      </w:pPr>
      <w:r w:rsidRPr="00FF3AFA">
        <w:rPr>
          <w:rFonts w:ascii="Arial" w:hAnsi="Arial" w:cs="Arial"/>
        </w:rPr>
        <w:t>A.</w:t>
      </w:r>
      <w:r w:rsidRPr="00FF3AFA">
        <w:rPr>
          <w:rFonts w:ascii="Arial" w:hAnsi="Arial" w:cs="Arial"/>
        </w:rPr>
        <w:tab/>
        <w:t>The employee failed to report because he/she was responding to an emergency in the employee's capacity as a volunteer firefighter; and</w:t>
      </w:r>
    </w:p>
    <w:p w:rsidR="00E83090" w:rsidRPr="00FF3AFA" w:rsidRDefault="00E83090">
      <w:pPr>
        <w:ind w:left="2160"/>
        <w:rPr>
          <w:rFonts w:ascii="Arial" w:hAnsi="Arial" w:cs="Arial"/>
        </w:rPr>
      </w:pPr>
    </w:p>
    <w:p w:rsidR="00E83090" w:rsidRPr="00FF3AFA" w:rsidRDefault="00E83090">
      <w:pPr>
        <w:ind w:left="2160" w:hanging="720"/>
        <w:jc w:val="both"/>
        <w:rPr>
          <w:rFonts w:ascii="Arial" w:hAnsi="Arial" w:cs="Arial"/>
        </w:rPr>
      </w:pPr>
      <w:r w:rsidRPr="00FF3AFA">
        <w:rPr>
          <w:rFonts w:ascii="Arial" w:hAnsi="Arial" w:cs="Arial"/>
        </w:rPr>
        <w:t>B.</w:t>
      </w:r>
      <w:r w:rsidRPr="00FF3AFA">
        <w:rPr>
          <w:rFonts w:ascii="Arial" w:hAnsi="Arial" w:cs="Arial"/>
        </w:rPr>
        <w:tab/>
        <w:t xml:space="preserve">The employee reported for work as soon as was reasonably possible after being released from the emergency. </w:t>
      </w:r>
      <w:r w:rsidRPr="00FF3AFA">
        <w:rPr>
          <w:rFonts w:ascii="Arial" w:hAnsi="Arial" w:cs="Arial"/>
        </w:rPr>
        <w:tab/>
      </w:r>
    </w:p>
    <w:p w:rsidR="00E83090" w:rsidRPr="00FF3AFA" w:rsidRDefault="00E83090">
      <w:pPr>
        <w:ind w:left="2160" w:hanging="720"/>
        <w:jc w:val="both"/>
        <w:rPr>
          <w:rFonts w:ascii="Arial" w:hAnsi="Arial" w:cs="Arial"/>
        </w:rPr>
      </w:pPr>
    </w:p>
    <w:p w:rsidR="00E83090" w:rsidRPr="00FF3AFA" w:rsidRDefault="00E83090" w:rsidP="001821FA">
      <w:pPr>
        <w:numPr>
          <w:ilvl w:val="0"/>
          <w:numId w:val="5"/>
        </w:numPr>
        <w:rPr>
          <w:rFonts w:ascii="Arial" w:hAnsi="Arial" w:cs="Arial"/>
          <w:b/>
          <w:sz w:val="32"/>
          <w:szCs w:val="32"/>
        </w:rPr>
      </w:pPr>
      <w:r w:rsidRPr="00FF3AFA">
        <w:rPr>
          <w:rFonts w:ascii="Arial" w:hAnsi="Arial" w:cs="Arial"/>
          <w:b/>
          <w:sz w:val="32"/>
          <w:szCs w:val="32"/>
        </w:rPr>
        <w:t>CHARGING OF TIME LOST</w:t>
      </w:r>
    </w:p>
    <w:p w:rsidR="00E83090" w:rsidRPr="00FF3AFA" w:rsidRDefault="00E83090">
      <w:pPr>
        <w:rPr>
          <w:rFonts w:ascii="Arial" w:hAnsi="Arial" w:cs="Arial"/>
          <w:b/>
        </w:rPr>
      </w:pPr>
    </w:p>
    <w:p w:rsidR="00E83090" w:rsidRPr="00FF3AFA" w:rsidRDefault="00E83090" w:rsidP="0049474A">
      <w:pPr>
        <w:ind w:left="2160" w:hanging="720"/>
        <w:jc w:val="both"/>
        <w:rPr>
          <w:rFonts w:ascii="Arial" w:hAnsi="Arial" w:cs="Arial"/>
        </w:rPr>
      </w:pPr>
      <w:r w:rsidRPr="00FF3AFA">
        <w:rPr>
          <w:rFonts w:ascii="Arial" w:hAnsi="Arial" w:cs="Arial"/>
        </w:rPr>
        <w:t>A.</w:t>
      </w:r>
      <w:r w:rsidRPr="00FF3AFA">
        <w:rPr>
          <w:rFonts w:ascii="Arial" w:hAnsi="Arial" w:cs="Arial"/>
        </w:rPr>
        <w:tab/>
        <w:t xml:space="preserve">Time lost by an employee who has responded to an emergency in his/her capacity as a volunteer firefighter may be charged against the employee's available leave time in accordance with the </w:t>
      </w:r>
      <w:r w:rsidRPr="00FF3AFA">
        <w:rPr>
          <w:rFonts w:ascii="Arial" w:hAnsi="Arial" w:cs="Arial"/>
          <w:i/>
        </w:rPr>
        <w:t>(</w:t>
      </w:r>
      <w:r w:rsidRPr="00FF3AFA">
        <w:rPr>
          <w:rFonts w:ascii="Arial" w:hAnsi="Arial" w:cs="Arial"/>
          <w:b/>
          <w:i/>
        </w:rPr>
        <w:t>insert name of business</w:t>
      </w:r>
      <w:r w:rsidRPr="00FF3AFA">
        <w:rPr>
          <w:rFonts w:ascii="Arial" w:hAnsi="Arial" w:cs="Arial"/>
          <w:i/>
        </w:rPr>
        <w:t xml:space="preserve">) </w:t>
      </w:r>
      <w:r w:rsidRPr="00FF3AFA">
        <w:rPr>
          <w:rFonts w:ascii="Arial" w:hAnsi="Arial" w:cs="Arial"/>
        </w:rPr>
        <w:t xml:space="preserve">leave time policy. </w:t>
      </w:r>
    </w:p>
    <w:p w:rsidR="00E83090" w:rsidRPr="00FF3AFA" w:rsidRDefault="00E83090">
      <w:pPr>
        <w:ind w:left="2160" w:hanging="720"/>
        <w:rPr>
          <w:rFonts w:ascii="Arial" w:hAnsi="Arial" w:cs="Arial"/>
        </w:rPr>
      </w:pPr>
    </w:p>
    <w:p w:rsidR="00E83090" w:rsidRDefault="00E83090">
      <w:pPr>
        <w:ind w:left="2160" w:hanging="720"/>
        <w:rPr>
          <w:rFonts w:ascii="Arial" w:hAnsi="Arial" w:cs="Arial"/>
        </w:rPr>
      </w:pPr>
      <w:r w:rsidRPr="00FF3AFA">
        <w:rPr>
          <w:rFonts w:ascii="Arial" w:hAnsi="Arial" w:cs="Arial"/>
        </w:rPr>
        <w:t>B.</w:t>
      </w:r>
      <w:r w:rsidRPr="00FF3AFA">
        <w:rPr>
          <w:rFonts w:ascii="Arial" w:hAnsi="Arial" w:cs="Arial"/>
        </w:rPr>
        <w:tab/>
        <w:t>If the employee does not have available time, the time may be charged against the employee's regular pay.</w:t>
      </w:r>
    </w:p>
    <w:p w:rsidR="000C72F2" w:rsidRDefault="000C72F2">
      <w:pPr>
        <w:ind w:left="2160" w:hanging="720"/>
        <w:rPr>
          <w:rFonts w:ascii="Arial" w:hAnsi="Arial" w:cs="Arial"/>
        </w:rPr>
      </w:pPr>
    </w:p>
    <w:p w:rsidR="000C72F2" w:rsidRDefault="000C72F2">
      <w:pPr>
        <w:ind w:left="2160" w:hanging="720"/>
        <w:rPr>
          <w:rFonts w:ascii="Arial" w:hAnsi="Arial" w:cs="Arial"/>
        </w:rPr>
      </w:pPr>
    </w:p>
    <w:p w:rsidR="000C72F2" w:rsidRPr="00FF3AFA" w:rsidRDefault="000C72F2">
      <w:pPr>
        <w:ind w:left="2160" w:hanging="720"/>
        <w:rPr>
          <w:rFonts w:ascii="Arial" w:hAnsi="Arial" w:cs="Arial"/>
        </w:rPr>
      </w:pPr>
    </w:p>
    <w:p w:rsidR="00E83090" w:rsidRPr="00FF3AFA" w:rsidRDefault="00E83090">
      <w:pPr>
        <w:ind w:left="720"/>
        <w:rPr>
          <w:rFonts w:ascii="Arial" w:hAnsi="Arial" w:cs="Arial"/>
        </w:rPr>
      </w:pPr>
    </w:p>
    <w:p w:rsidR="001821FA" w:rsidRDefault="001821FA" w:rsidP="001821FA">
      <w:pPr>
        <w:numPr>
          <w:ilvl w:val="0"/>
          <w:numId w:val="5"/>
        </w:numPr>
        <w:rPr>
          <w:rFonts w:ascii="Arial" w:hAnsi="Arial" w:cs="Arial"/>
          <w:b/>
        </w:rPr>
        <w:sectPr w:rsidR="001821FA" w:rsidSect="00FF3AFA">
          <w:headerReference w:type="default" r:id="rId7"/>
          <w:footerReference w:type="default" r:id="rId8"/>
          <w:pgSz w:w="12240" w:h="15840" w:code="1"/>
          <w:pgMar w:top="900" w:right="2160" w:bottom="1440" w:left="810" w:header="720" w:footer="432" w:gutter="0"/>
          <w:cols w:space="720"/>
        </w:sectPr>
      </w:pPr>
    </w:p>
    <w:p w:rsidR="00E83090" w:rsidRPr="00FF3AFA" w:rsidRDefault="00E83090" w:rsidP="001821FA">
      <w:pPr>
        <w:numPr>
          <w:ilvl w:val="0"/>
          <w:numId w:val="5"/>
        </w:numPr>
        <w:rPr>
          <w:rFonts w:ascii="Arial" w:hAnsi="Arial" w:cs="Arial"/>
          <w:b/>
          <w:sz w:val="32"/>
          <w:szCs w:val="32"/>
        </w:rPr>
      </w:pPr>
      <w:r w:rsidRPr="00FF3AFA">
        <w:rPr>
          <w:rFonts w:ascii="Arial" w:hAnsi="Arial" w:cs="Arial"/>
          <w:b/>
          <w:sz w:val="32"/>
          <w:szCs w:val="32"/>
        </w:rPr>
        <w:lastRenderedPageBreak/>
        <w:t>NOTIFICATION; VERIFICATION</w:t>
      </w:r>
    </w:p>
    <w:p w:rsidR="00E83090" w:rsidRPr="00FF3AFA" w:rsidRDefault="00E83090">
      <w:pPr>
        <w:jc w:val="both"/>
        <w:rPr>
          <w:rFonts w:ascii="Arial" w:hAnsi="Arial" w:cs="Arial"/>
          <w:b/>
        </w:rPr>
      </w:pPr>
    </w:p>
    <w:p w:rsidR="00C32B6E" w:rsidRDefault="00FF3AFA" w:rsidP="00C32B6E">
      <w:pPr>
        <w:numPr>
          <w:ilvl w:val="0"/>
          <w:numId w:val="1"/>
        </w:numPr>
        <w:ind w:left="216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As</w:t>
      </w:r>
      <w:r w:rsidR="00E83090" w:rsidRPr="00FF3AFA">
        <w:rPr>
          <w:rFonts w:ascii="Arial" w:hAnsi="Arial" w:cs="Arial"/>
        </w:rPr>
        <w:t xml:space="preserve"> time permits, the employee, the employee's designee or the fire department supervisor shall notify the employee's immediate </w:t>
      </w:r>
      <w:r w:rsidR="001821FA">
        <w:rPr>
          <w:rFonts w:ascii="Arial" w:hAnsi="Arial" w:cs="Arial"/>
        </w:rPr>
        <w:t>sup</w:t>
      </w:r>
      <w:r w:rsidR="00E83090" w:rsidRPr="00FF3AFA">
        <w:rPr>
          <w:rFonts w:ascii="Arial" w:hAnsi="Arial" w:cs="Arial"/>
        </w:rPr>
        <w:t xml:space="preserve">ervisor or another supervisor of </w:t>
      </w:r>
      <w:r w:rsidR="00E83090" w:rsidRPr="00FF3AFA">
        <w:rPr>
          <w:rFonts w:ascii="Arial" w:hAnsi="Arial" w:cs="Arial"/>
          <w:i/>
        </w:rPr>
        <w:t>(</w:t>
      </w:r>
      <w:r w:rsidR="00E83090" w:rsidRPr="00FF3AFA">
        <w:rPr>
          <w:rFonts w:ascii="Arial" w:hAnsi="Arial" w:cs="Arial"/>
          <w:b/>
          <w:i/>
        </w:rPr>
        <w:t>insert name of business</w:t>
      </w:r>
      <w:r w:rsidR="00E83090" w:rsidRPr="00FF3AFA">
        <w:rPr>
          <w:rFonts w:ascii="Arial" w:hAnsi="Arial" w:cs="Arial"/>
          <w:i/>
        </w:rPr>
        <w:t>)</w:t>
      </w:r>
      <w:r w:rsidR="00E83090" w:rsidRPr="00FF3AFA">
        <w:rPr>
          <w:rFonts w:ascii="Arial" w:hAnsi="Arial" w:cs="Arial"/>
        </w:rPr>
        <w:t xml:space="preserve"> </w:t>
      </w:r>
      <w:r w:rsidR="001821FA">
        <w:rPr>
          <w:rFonts w:ascii="Arial" w:hAnsi="Arial" w:cs="Arial"/>
        </w:rPr>
        <w:t>t</w:t>
      </w:r>
      <w:r w:rsidR="00E83090" w:rsidRPr="00FF3AFA">
        <w:rPr>
          <w:rFonts w:ascii="Arial" w:hAnsi="Arial" w:cs="Arial"/>
        </w:rPr>
        <w:t>hat</w:t>
      </w:r>
      <w:r w:rsidR="001821FA">
        <w:rPr>
          <w:rFonts w:ascii="Arial" w:hAnsi="Arial" w:cs="Arial"/>
        </w:rPr>
        <w:t xml:space="preserve"> t</w:t>
      </w:r>
      <w:r w:rsidR="00E83090" w:rsidRPr="00FF3AFA">
        <w:rPr>
          <w:rFonts w:ascii="Arial" w:hAnsi="Arial" w:cs="Arial"/>
        </w:rPr>
        <w:t>he employee has been called to an emergency and will not</w:t>
      </w:r>
      <w:r w:rsidR="001821FA">
        <w:rPr>
          <w:rFonts w:ascii="Arial" w:hAnsi="Arial" w:cs="Arial"/>
        </w:rPr>
        <w:t xml:space="preserve"> r</w:t>
      </w:r>
      <w:r w:rsidR="00E83090" w:rsidRPr="00FF3AFA">
        <w:rPr>
          <w:rFonts w:ascii="Arial" w:hAnsi="Arial" w:cs="Arial"/>
        </w:rPr>
        <w:t>eport to work on time.</w:t>
      </w:r>
    </w:p>
    <w:p w:rsidR="00C32B6E" w:rsidRDefault="00C32B6E" w:rsidP="00C32B6E">
      <w:pPr>
        <w:ind w:left="2160"/>
        <w:jc w:val="both"/>
        <w:rPr>
          <w:rFonts w:ascii="Arial" w:hAnsi="Arial" w:cs="Arial"/>
        </w:rPr>
      </w:pPr>
    </w:p>
    <w:p w:rsidR="00E83090" w:rsidRPr="00C32B6E" w:rsidRDefault="00E83090" w:rsidP="00C32B6E">
      <w:pPr>
        <w:numPr>
          <w:ilvl w:val="0"/>
          <w:numId w:val="1"/>
        </w:numPr>
        <w:ind w:left="2160" w:hanging="720"/>
        <w:jc w:val="both"/>
        <w:rPr>
          <w:rFonts w:ascii="Arial" w:hAnsi="Arial" w:cs="Arial"/>
        </w:rPr>
      </w:pPr>
      <w:r w:rsidRPr="00C32B6E">
        <w:rPr>
          <w:rFonts w:ascii="Arial" w:hAnsi="Arial" w:cs="Arial"/>
        </w:rPr>
        <w:t>The supervisor or employer may request that the employee provide a signed statement from the chief of the volunteer fire department which shall state that the employee failed to report for work at his/her regular time because he/she was reporting to an emergency call.  The statement shall also provide the time of the release from the call.</w:t>
      </w:r>
    </w:p>
    <w:p w:rsidR="00E83090" w:rsidRPr="00FF3AFA" w:rsidRDefault="00E83090">
      <w:pPr>
        <w:ind w:left="1440" w:hanging="720"/>
        <w:jc w:val="both"/>
        <w:rPr>
          <w:rFonts w:ascii="Arial" w:hAnsi="Arial" w:cs="Arial"/>
        </w:rPr>
      </w:pPr>
    </w:p>
    <w:p w:rsidR="00E83090" w:rsidRPr="00FF3AFA" w:rsidRDefault="00E83090" w:rsidP="00FF3AFA">
      <w:pPr>
        <w:rPr>
          <w:rFonts w:ascii="Arial" w:hAnsi="Arial" w:cs="Arial"/>
          <w:sz w:val="36"/>
          <w:szCs w:val="36"/>
        </w:rPr>
      </w:pPr>
      <w:r w:rsidRPr="00FF3AFA">
        <w:rPr>
          <w:rFonts w:ascii="Arial" w:hAnsi="Arial" w:cs="Arial"/>
        </w:rPr>
        <w:tab/>
      </w:r>
      <w:r w:rsidRPr="00FF3AFA">
        <w:rPr>
          <w:rFonts w:ascii="Arial" w:hAnsi="Arial" w:cs="Arial"/>
          <w:sz w:val="36"/>
          <w:szCs w:val="36"/>
        </w:rPr>
        <w:t xml:space="preserve">            </w:t>
      </w:r>
    </w:p>
    <w:p w:rsidR="00E83090" w:rsidRPr="00FF3AFA" w:rsidRDefault="00E83090" w:rsidP="0049474A">
      <w:pPr>
        <w:ind w:firstLine="720"/>
        <w:rPr>
          <w:rFonts w:ascii="Arial" w:hAnsi="Arial" w:cs="Arial"/>
        </w:rPr>
      </w:pPr>
      <w:r w:rsidRPr="00FF3AFA">
        <w:rPr>
          <w:rFonts w:ascii="Arial" w:hAnsi="Arial" w:cs="Arial"/>
        </w:rPr>
        <w:t xml:space="preserve">The employee and employer understand that </w:t>
      </w:r>
      <w:r w:rsidRPr="00FF3AFA">
        <w:rPr>
          <w:rFonts w:ascii="Arial" w:hAnsi="Arial" w:cs="Arial"/>
          <w:u w:val="single"/>
        </w:rPr>
        <w:t>upon the employer's receipt</w:t>
      </w:r>
      <w:r w:rsidRPr="00FF3AFA">
        <w:rPr>
          <w:rFonts w:ascii="Arial" w:hAnsi="Arial" w:cs="Arial"/>
        </w:rPr>
        <w:t xml:space="preserve"> of </w:t>
      </w:r>
    </w:p>
    <w:p w:rsidR="00E83090" w:rsidRPr="00FF3AFA" w:rsidRDefault="00FF3AFA" w:rsidP="0049474A">
      <w:pPr>
        <w:ind w:left="1440" w:hanging="720"/>
        <w:rPr>
          <w:rFonts w:ascii="Arial" w:hAnsi="Arial" w:cs="Arial"/>
        </w:rPr>
      </w:pPr>
      <w:r w:rsidRPr="00FF3AFA">
        <w:rPr>
          <w:rFonts w:ascii="Arial" w:hAnsi="Arial" w:cs="Arial"/>
        </w:rPr>
        <w:t>a</w:t>
      </w:r>
      <w:r w:rsidR="00CA3667" w:rsidRPr="00FF3AFA">
        <w:rPr>
          <w:rFonts w:ascii="Arial" w:hAnsi="Arial" w:cs="Arial"/>
        </w:rPr>
        <w:t>n</w:t>
      </w:r>
      <w:r w:rsidR="00E83090" w:rsidRPr="00FF3AFA">
        <w:rPr>
          <w:rFonts w:ascii="Arial" w:hAnsi="Arial" w:cs="Arial"/>
        </w:rPr>
        <w:t xml:space="preserve"> employee's volunteer firefighter status, the employer may designate the </w:t>
      </w:r>
    </w:p>
    <w:p w:rsidR="00E83090" w:rsidRPr="00FF3AFA" w:rsidRDefault="00CA3667" w:rsidP="0049474A">
      <w:pPr>
        <w:ind w:left="1440" w:hanging="720"/>
        <w:rPr>
          <w:rFonts w:ascii="Arial" w:hAnsi="Arial" w:cs="Arial"/>
        </w:rPr>
      </w:pPr>
      <w:r w:rsidRPr="00FF3AFA">
        <w:rPr>
          <w:rFonts w:ascii="Arial" w:hAnsi="Arial" w:cs="Arial"/>
        </w:rPr>
        <w:t>employee essential to the employer's operations when the employee's absence</w:t>
      </w:r>
    </w:p>
    <w:p w:rsidR="00E83090" w:rsidRPr="00FF3AFA" w:rsidRDefault="00CA3667" w:rsidP="0049474A">
      <w:pPr>
        <w:ind w:left="1440" w:hanging="720"/>
        <w:rPr>
          <w:rFonts w:ascii="Arial" w:hAnsi="Arial" w:cs="Arial"/>
        </w:rPr>
      </w:pPr>
      <w:r w:rsidRPr="00FF3AFA">
        <w:rPr>
          <w:rFonts w:ascii="Arial" w:hAnsi="Arial" w:cs="Arial"/>
        </w:rPr>
        <w:t xml:space="preserve">would disrupt the employer's business.  </w:t>
      </w:r>
      <w:r w:rsidR="00E83090" w:rsidRPr="00FF3AFA">
        <w:rPr>
          <w:rFonts w:ascii="Arial" w:hAnsi="Arial" w:cs="Arial"/>
        </w:rPr>
        <w:t>The signing of this agreement</w:t>
      </w:r>
    </w:p>
    <w:p w:rsidR="00E83090" w:rsidRPr="00FF3AFA" w:rsidRDefault="00E83090" w:rsidP="0049474A">
      <w:pPr>
        <w:ind w:left="1440" w:hanging="720"/>
        <w:rPr>
          <w:rFonts w:ascii="Arial" w:hAnsi="Arial" w:cs="Arial"/>
        </w:rPr>
      </w:pPr>
      <w:r w:rsidRPr="00FF3AFA">
        <w:rPr>
          <w:rFonts w:ascii="Arial" w:hAnsi="Arial" w:cs="Arial"/>
        </w:rPr>
        <w:t>indicates the employer's approval of the employee's firefighter status.</w:t>
      </w:r>
    </w:p>
    <w:p w:rsidR="00E83090" w:rsidRPr="00FF3AFA" w:rsidRDefault="00E83090" w:rsidP="00FF3AFA">
      <w:pPr>
        <w:ind w:left="1440" w:hanging="720"/>
        <w:rPr>
          <w:rFonts w:ascii="Arial" w:hAnsi="Arial" w:cs="Arial"/>
        </w:rPr>
      </w:pPr>
    </w:p>
    <w:p w:rsidR="00E83090" w:rsidRPr="00FF3AFA" w:rsidRDefault="00E83090">
      <w:pPr>
        <w:ind w:left="1440" w:hanging="720"/>
        <w:jc w:val="both"/>
        <w:rPr>
          <w:rFonts w:ascii="Arial" w:hAnsi="Arial" w:cs="Arial"/>
        </w:rPr>
      </w:pPr>
      <w:r w:rsidRPr="00FF3AFA">
        <w:rPr>
          <w:rFonts w:ascii="Arial" w:hAnsi="Arial" w:cs="Arial"/>
        </w:rPr>
        <w:t>______________________________</w:t>
      </w:r>
    </w:p>
    <w:p w:rsidR="00E83090" w:rsidRPr="00FF3AFA" w:rsidRDefault="00E83090">
      <w:pPr>
        <w:rPr>
          <w:rFonts w:ascii="Arial" w:hAnsi="Arial" w:cs="Arial"/>
        </w:rPr>
      </w:pPr>
      <w:r w:rsidRPr="00FF3AFA">
        <w:rPr>
          <w:rFonts w:ascii="Arial" w:hAnsi="Arial" w:cs="Arial"/>
        </w:rPr>
        <w:tab/>
        <w:t>Employer Representative Signature</w:t>
      </w:r>
    </w:p>
    <w:p w:rsidR="00E83090" w:rsidRPr="00FF3AFA" w:rsidRDefault="00E83090">
      <w:pPr>
        <w:rPr>
          <w:rFonts w:ascii="Arial" w:hAnsi="Arial" w:cs="Arial"/>
        </w:rPr>
      </w:pPr>
    </w:p>
    <w:p w:rsidR="00E83090" w:rsidRPr="00FF3AFA" w:rsidRDefault="00E83090">
      <w:pPr>
        <w:rPr>
          <w:rFonts w:ascii="Arial" w:hAnsi="Arial" w:cs="Arial"/>
        </w:rPr>
      </w:pPr>
      <w:r w:rsidRPr="00FF3AFA">
        <w:rPr>
          <w:rFonts w:ascii="Arial" w:hAnsi="Arial" w:cs="Arial"/>
        </w:rPr>
        <w:tab/>
        <w:t>______________________________</w:t>
      </w:r>
    </w:p>
    <w:p w:rsidR="00E83090" w:rsidRPr="00FF3AFA" w:rsidRDefault="00E83090">
      <w:pPr>
        <w:rPr>
          <w:rFonts w:ascii="Arial" w:hAnsi="Arial" w:cs="Arial"/>
        </w:rPr>
      </w:pPr>
      <w:r w:rsidRPr="00FF3AFA">
        <w:rPr>
          <w:rFonts w:ascii="Arial" w:hAnsi="Arial" w:cs="Arial"/>
        </w:rPr>
        <w:tab/>
        <w:t>Employee Signature</w:t>
      </w:r>
    </w:p>
    <w:p w:rsidR="00E83090" w:rsidRPr="00FF3AFA" w:rsidRDefault="00E83090">
      <w:pPr>
        <w:rPr>
          <w:rFonts w:ascii="Arial" w:hAnsi="Arial" w:cs="Arial"/>
        </w:rPr>
      </w:pPr>
    </w:p>
    <w:p w:rsidR="00E83090" w:rsidRPr="00FF3AFA" w:rsidRDefault="00E83090">
      <w:pPr>
        <w:rPr>
          <w:rFonts w:ascii="Arial" w:hAnsi="Arial" w:cs="Arial"/>
        </w:rPr>
      </w:pPr>
      <w:r w:rsidRPr="00FF3AFA">
        <w:rPr>
          <w:rFonts w:ascii="Arial" w:hAnsi="Arial" w:cs="Arial"/>
        </w:rPr>
        <w:tab/>
        <w:t>Date:  ________</w:t>
      </w:r>
      <w:r w:rsidR="00FF3AFA" w:rsidRPr="00FF3AFA">
        <w:rPr>
          <w:rFonts w:ascii="Arial" w:hAnsi="Arial" w:cs="Arial"/>
        </w:rPr>
        <w:t>___________</w:t>
      </w:r>
      <w:r w:rsidRPr="00FF3AFA">
        <w:rPr>
          <w:rFonts w:ascii="Arial" w:hAnsi="Arial" w:cs="Arial"/>
        </w:rPr>
        <w:t>______</w:t>
      </w:r>
    </w:p>
    <w:p w:rsidR="00E83090" w:rsidRPr="00FF3AFA" w:rsidRDefault="00E83090">
      <w:pPr>
        <w:rPr>
          <w:rFonts w:ascii="Arial" w:hAnsi="Arial" w:cs="Arial"/>
        </w:rPr>
      </w:pPr>
    </w:p>
    <w:p w:rsidR="00E83090" w:rsidRPr="00FF3AFA" w:rsidRDefault="00E83090">
      <w:pPr>
        <w:rPr>
          <w:rFonts w:ascii="Arial" w:hAnsi="Arial" w:cs="Arial"/>
          <w:b/>
        </w:rPr>
      </w:pPr>
    </w:p>
    <w:p w:rsidR="00FF3AFA" w:rsidRDefault="00E83090" w:rsidP="00DC6131">
      <w:pPr>
        <w:ind w:left="3600" w:hanging="3600"/>
        <w:jc w:val="center"/>
        <w:rPr>
          <w:rFonts w:ascii="Times New Roman" w:hAnsi="Times New Roman"/>
          <w:b/>
        </w:rPr>
      </w:pPr>
      <w:r w:rsidRPr="00FF3AFA">
        <w:rPr>
          <w:rFonts w:ascii="Arial" w:hAnsi="Arial" w:cs="Arial"/>
          <w:b/>
        </w:rPr>
        <w:t>Signed copy to be provided to the employee</w:t>
      </w:r>
    </w:p>
    <w:p w:rsidR="00FF3AFA" w:rsidRDefault="00FF3AFA" w:rsidP="001821FA">
      <w:pPr>
        <w:rPr>
          <w:i/>
        </w:rPr>
      </w:pPr>
    </w:p>
    <w:sectPr w:rsidR="00FF3AFA" w:rsidSect="001821FA">
      <w:headerReference w:type="default" r:id="rId9"/>
      <w:footerReference w:type="default" r:id="rId10"/>
      <w:type w:val="continuous"/>
      <w:pgSz w:w="12240" w:h="15840" w:code="1"/>
      <w:pgMar w:top="900" w:right="2160" w:bottom="1440" w:left="810" w:header="144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7E20" w:rsidRDefault="00CF7E20" w:rsidP="001821FA">
      <w:r>
        <w:separator/>
      </w:r>
    </w:p>
  </w:endnote>
  <w:endnote w:type="continuationSeparator" w:id="0">
    <w:p w:rsidR="00CF7E20" w:rsidRDefault="00CF7E20" w:rsidP="00182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1FA" w:rsidRDefault="001821FA" w:rsidP="001821FA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:rsidR="001821FA" w:rsidRPr="001821FA" w:rsidRDefault="001821FA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1FA" w:rsidRPr="001821FA" w:rsidRDefault="001821F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7E20" w:rsidRDefault="00CF7E20" w:rsidP="001821FA">
      <w:r>
        <w:separator/>
      </w:r>
    </w:p>
  </w:footnote>
  <w:footnote w:type="continuationSeparator" w:id="0">
    <w:p w:rsidR="00CF7E20" w:rsidRDefault="00CF7E20" w:rsidP="00182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1FA" w:rsidRDefault="0066283A" w:rsidP="0066283A">
    <w:pPr>
      <w:pStyle w:val="Header"/>
      <w:tabs>
        <w:tab w:val="clear" w:pos="4680"/>
        <w:tab w:val="center" w:pos="9360"/>
      </w:tabs>
      <w:jc w:val="both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106" type="#_x0000_t75" alt="Maine Department of Labor | LinkedIn" style="width:94.5pt;height:1in;visibility:visible">
          <v:imagedata r:id="rId1" o:title="Maine Department of Labor | LinkedIn" croptop="8876f" cropbottom="6826f"/>
        </v:shape>
      </w:pict>
    </w:r>
    <w:r w:rsidR="001821FA">
      <w:t xml:space="preserve">                                                                  </w:t>
    </w:r>
    <w:r>
      <w:t xml:space="preserve">          </w:t>
    </w:r>
    <w:r>
      <w:rPr>
        <w:noProof/>
      </w:rPr>
    </w:r>
    <w:r>
      <w:pict>
        <v:group id="_x0000_s5165" editas="canvas" style="width:94pt;height:1in;mso-position-horizontal-relative:char;mso-position-vertical-relative:line" coordsize="1880,1440">
          <o:lock v:ext="edit" aspectratio="t"/>
          <v:shape id="_x0000_s5166" type="#_x0000_t75" style="position:absolute;width:1880;height:1440" o:preferrelative="f">
            <v:fill o:detectmouseclick="t"/>
            <v:path o:extrusionok="t" o:connecttype="none"/>
            <o:lock v:ext="edit" text="t"/>
          </v:shape>
          <v:shape id="_x0000_s5167" style="position:absolute;left:624;top:58;width:293;height:751" coordsize="586,1503" path="m,l301,r46,343l345,350r,7l345,364r-2,6l343,377r,5l341,389r,7l341,405r,9l341,421r,7l341,433r,9l341,449r,9l343,472r2,14l347,498r4,11l353,521r3,13l360,548r4,14l374,590r7,26l391,641r10,23l412,687r12,25l435,736r14,28l460,791r14,25l484,838r11,22l507,881r11,23l530,927r13,26l551,969r8,16l564,999r6,12l576,1025r2,14l582,1055r2,18l584,1082r,10l584,1101r,9l586,1119r,8l584,1136r,11l584,1154r-2,9l578,1170r-2,7l564,1191r-13,12l534,1214r-20,7l503,1224r-12,2l480,1228r-14,l447,1228r-15,-2l416,1224r-15,-3l387,1217r-15,-5l358,1207r-15,-7l341,1395r17,6l376,1406r15,3l406,1413r18,2l441,1416r17,2l478,1418r6,2l489,1420r6,l499,1420r6,l509,1420r5,l520,1418r-19,85l254,1503,,xe" fillcolor="black" stroked="f">
            <v:path arrowok="t"/>
          </v:shape>
          <v:shape id="_x0000_s5168" style="position:absolute;left:624;top:58;width:293;height:751" coordsize="586,1503" path="m,l301,r46,343l345,350r,7l345,364r-2,6l343,377r,5l341,389r,7l341,405r,9l341,421r,7l341,433r,9l341,449r,9l343,472r2,14l347,498r4,11l353,521r3,13l360,548r4,14l374,590r7,26l391,641r10,23l412,687r12,25l435,736r14,28l460,791r14,25l484,838r11,22l507,881r11,23l530,927r13,26l551,969r8,16l564,999r6,12l576,1025r2,14l582,1055r2,18l584,1082r,10l584,1101r,9l586,1119r,8l584,1136r,11l584,1154r-2,9l578,1170r-2,7l564,1191r-13,12l534,1214r-20,7l503,1224r-12,2l480,1228r-14,l447,1228r-15,-2l416,1224r-15,-3l387,1217r-15,-5l358,1207r-15,-7l341,1395r17,6l376,1406r15,3l406,1413r18,2l441,1416r17,2l478,1418r6,2l489,1420r6,l499,1420r6,l509,1420r5,l520,1418r-19,85l254,1503,,e" filled="f" strokeweight="0">
            <v:path arrowok="t"/>
          </v:shape>
          <v:shape id="_x0000_s5169" style="position:absolute;left:854;top:58;width:162;height:87" coordsize="324,174" path="m41,l301,r23,125l311,123r-12,-2l287,120r-11,l266,118r-11,l243,118r-13,-2l224,118r-6,l214,118r-4,l205,118r-4,l195,118r-4,l160,120r-25,3l110,128r-23,7l66,142r-23,9l22,162,,174,41,xe" fillcolor="#ff5900" stroked="f">
            <v:path arrowok="t"/>
          </v:shape>
          <v:shape id="_x0000_s5170" style="position:absolute;left:928;top:58;width:330;height:751" coordsize="659,1503" path="m366,l659,,389,1503r-251,l104,1378r,l108,1376r2,-2l115,1371r4,-4l125,1364r4,-4l133,1358r5,-5l144,1349r4,-3l152,1344r6,-3l162,1337r3,-5l169,1328r8,-7l183,1316r6,-5l194,1304r4,-6l204,1293r4,-7l212,1279r5,-9l221,1263r4,-7l227,1249r4,-7l233,1235r2,-7l239,1219r2,-5l242,1208r2,-3l244,1200r2,-6l248,1191r,-5l248,1179r,-101l248,1071r,-5l246,1059r-2,-6l242,1048r-1,-5l241,1036r-2,-7l235,1013r-4,-14l227,986r-4,-14l219,960r-5,-14l210,932r-8,-14l187,881,171,847,158,816,142,786,127,756,111,726,94,692,75,657,67,641,59,625,54,611,48,599,42,585,34,572,29,557,23,541r-4,-9l15,523r-4,-9l9,507,7,500,6,491,4,483,2,474r,-9l2,456r,-7l,440r,-7l,426r,-9l2,409r,-9l4,389r3,-9l11,370r6,-9l23,352r8,-7l38,336r10,-7l58,322r11,-5l81,312r13,-4l110,306r15,-1l140,303r8,l154,305r6,l165,305r4,1l175,306r6,2l189,310r1,l194,312r2,l198,312r4,1l204,313r2,2l206,317r2,2l210,320r,l210,322r2,2l212,326r,1l212,329r2,6l214,338r1,5l215,347r,3l217,356r,5l219,364r2,13l225,387r2,9l229,407r2,9l233,426r,11l235,447r2,13l239,470r2,11l242,491r2,9l246,511r2,10l252,534r2,10l256,557r2,14l262,587r2,12l267,609r,9l269,620,366,xe" fillcolor="#ff5900" stroked="f">
            <v:path arrowok="t"/>
          </v:shape>
          <v:shape id="_x0000_s5171" style="position:absolute;left:80;top:1209;width:88;height:75" coordsize="177,149" path="m42,149r,-3l38,146r-4,-2l31,144r-2,-2l27,141r-2,-2l23,137r,-3l23,19r2,l83,149r3,l140,19r,l140,134r,3l140,139r-2,2l136,142r-1,2l133,144r-4,l123,146r,3l177,149r,-3l173,146r-2,-2l167,144r-2,l163,142r,-3l162,137r,-3l162,17r,-3l163,10r,-1l165,7r2,-2l171,5r2,-2l177,3r,-3l144,,92,123,36,,2,r,3l4,3,7,5r2,l13,5r2,2l15,9r2,1l17,14r,120l17,137r,2l15,142r-2,2l9,144r-2,l4,146r-4,l,149r42,xe" fillcolor="black" stroked="f">
            <v:path arrowok="t"/>
          </v:shape>
          <v:shape id="_x0000_s5172" style="position:absolute;left:176;top:1207;width:69;height:77" coordsize="137,155" path="m39,155r,-3l35,150r-2,l31,150r-4,l25,148r-2,-1l22,145r,-4l22,140r1,-6l25,127r2,-7l29,115r4,-7l35,103r,-4l85,99r2,4l89,108r2,7l93,122r4,7l99,134r,6l100,143r-1,2l99,148r-2,l93,150r-2,l87,152r-2,l83,152r,3l137,155r,-3l133,150r-4,-2l127,147r-1,-2l124,143r-2,-3l120,136r-2,-5l70,,68,4,66,6,64,7r-2,4l60,13r-2,2l54,16r-2,2l56,25,14,141r-2,2l12,145r-2,2l8,148r-2,2l4,150r-2,l,152r,3l39,155xm60,30l83,92r-46,l60,30xe" fillcolor="black" stroked="f">
            <v:path arrowok="t"/>
            <o:lock v:ext="edit" verticies="t"/>
          </v:shape>
          <v:shape id="_x0000_s5173" style="position:absolute;left:250;top:1209;width:30;height:75" coordsize="59,149" path="m59,149r,-3l56,146r-4,-2l48,144r-4,l42,142r-2,-3l40,137r,-3l40,16r,-4l40,9,42,7,44,5r4,l52,3r4,l59,3,59,,,,,3r4,l7,3r4,2l13,5r2,2l17,9r2,3l19,16r,118l19,137r-2,2l15,142r-2,2l11,144r-4,l4,146r-4,l,149r59,xe" fillcolor="black" stroked="f">
            <v:path arrowok="t"/>
          </v:shape>
          <v:shape id="_x0000_s5174" style="position:absolute;left:289;top:1209;width:79;height:76" coordsize="158,151" path="m136,151r4,l140,17r,-1l140,12r2,-2l144,9r2,-2l150,5r4,l158,3r,-3l115,r,3l119,5r4,l127,5r2,2l131,9r2,1l135,14r,3l135,118,31,,,,,3r2,l5,5,7,7,9,9r2,1l13,12r2,2l17,16r,116l17,132r,l17,134r,l17,134r,l17,134r,l17,137r-2,2l13,142r-2,l9,144r-4,l4,144,,146r,3l42,149r,-3l38,144r-4,l31,142r-4,l25,141r,-2l23,135r,-1l23,23,136,151xe" fillcolor="black" stroked="f">
            <v:path arrowok="t"/>
          </v:shape>
          <v:shape id="_x0000_s5175" style="position:absolute;left:378;top:1209;width:62;height:75" coordsize="123,149" path="m115,149r8,-38l119,109r-2,3l115,116r-2,4l112,123r-4,4l106,128r-2,4l100,135r-2,2l94,141r-2,1l88,142r-1,2l83,144r-2,2l77,146r-23,l50,146r-2,-2l44,144r-2,l40,142r,-1l38,137r,-2l38,77r14,l60,77r5,l71,79r4,4l79,86r2,5l83,98r2,7l88,105r,-61l85,44r-2,7l81,58r-4,5l73,67r-4,1l63,70r-5,l50,70r-12,l38,3r33,l75,3r4,2l83,5r4,2l92,10r4,2l100,17r4,4l104,23r2,1l108,26r,2l110,30r2,1l112,33r1,2l117,35,108,,,,,3r4,l8,3,9,5r4,l15,7r,2l17,12r,4l17,134r,3l17,139r-2,3l13,144r-2,l8,144r-2,2l2,146r,3l115,149xe" fillcolor="black" stroked="f">
            <v:path arrowok="t"/>
          </v:shape>
          <v:shape id="_x0000_s5176" style="position:absolute;left:480;top:1208;width:76;height:77" coordsize="152,153" path="m37,21r2,-5l39,12,41,9,42,7,46,5r4,l54,5,60,3,77,5,91,9r11,7l112,25r8,10l125,48r2,15l129,79r-2,16l123,107r-3,13l112,130r-10,7l91,144r-12,4l64,148r-6,l52,148r-4,l44,146r-2,-2l39,141r,-4l37,130,37,21xm,5r4,l6,5r4,2l12,7r2,2l16,11r,3l16,18r,118l16,139r,2l14,144r,2l10,146r-2,l4,148r-2,l2,151r8,l16,151r7,l31,153r8,l46,153r8,l62,153r21,-2l100,148r18,-5l129,134r10,-11l146,111r4,-16l152,77,150,62,148,48,143,35,133,23r-4,-5l121,14,116,9,108,5,98,3,89,2,77,,66,,58,,50,,42,,33,,25,,17,,10,2,,2,,5xe" fillcolor="black" stroked="f">
            <v:path arrowok="t"/>
            <o:lock v:ext="edit" verticies="t"/>
          </v:shape>
          <v:shape id="_x0000_s5177" style="position:absolute;left:567;top:1209;width:62;height:75" coordsize="124,149" path="m114,149r10,-38l120,109r-2,3l116,116r-2,4l110,123r-2,4l106,128r-4,4l101,135r-4,2l95,141r-2,1l89,142r-2,2l83,144r-4,2l76,146r-24,l50,146r-3,-2l45,144r-2,l41,142r-2,-1l39,137r,-2l39,77r13,l60,77r6,l72,79r4,4l79,86r2,5l83,98r2,7l87,105r,-61l85,44r-2,7l79,58r-2,5l74,67r-4,1l64,70r-6,l50,70r-11,l39,3r31,l76,3r3,2l83,5r4,2l91,10r4,2l99,17r5,4l104,23r2,1l106,26r2,2l110,30r,1l112,33r,2l118,35,106,,,,,3r4,l8,3r2,2l12,5r2,2l16,9r2,3l18,16r,118l18,137r-2,2l16,142r-2,2l10,144r-2,l4,146r-4,l,149r114,xe" fillcolor="black" stroked="f">
            <v:path arrowok="t"/>
          </v:shape>
          <v:shape id="_x0000_s5178" style="position:absolute;left:639;top:1208;width:55;height:76" coordsize="110,151" path="m36,18r,-4l36,11,38,9,40,7,42,5r4,l50,5r4,l63,5r6,4l75,11r4,5l83,21r2,7l87,35r,9l87,56r-2,9l81,72r-6,5l69,81r-8,2l52,83r-10,l36,83r,-65xm,5r4,l6,5,9,7r2,l13,9r,2l15,14r,4l15,136r,3l13,141r,3l11,146r-2,l8,146r-4,2l,148r,3l54,151r,-3l50,148r-4,-2l44,146r-4,l38,144r-2,-3l36,139r,-3l36,88r18,l63,86r10,l83,83r9,-4l100,72r6,-7l108,56r2,-10l110,35,106,25r-4,-7l94,11,87,7,79,3,69,2,60,,52,,44,,36,,29,,21,,13,,8,2,,2,,5xe" fillcolor="black" stroked="f">
            <v:path arrowok="t"/>
            <o:lock v:ext="edit" verticies="t"/>
          </v:shape>
          <v:shape id="_x0000_s5179" style="position:absolute;left:691;top:1207;width:69;height:77" coordsize="137,155" path="m36,155r,-3l35,150r-2,l29,150r-2,l25,148r-2,-1l21,145r,-4l21,140r2,-6l25,127r2,-7l29,115r2,-7l33,103r2,-4l85,99r2,4l88,108r2,7l92,122r2,7l98,134r,6l98,143r,2l98,148r-4,l92,150r-2,l87,152r-2,l81,152r,3l137,155r,-3l133,150r-4,-2l127,147r-2,-2l123,143r-2,-3l119,136r-2,-5l69,,67,4,65,6,63,7r-1,4l60,13r-4,2l54,16r-2,2l56,25,13,141r-2,2l11,145r-1,2l8,148r-2,2l4,150r-2,l,152r,3l36,155xm60,30l83,92r-47,l60,30xe" fillcolor="black" stroked="f">
            <v:path arrowok="t"/>
            <o:lock v:ext="edit" verticies="t"/>
          </v:shape>
          <v:shape id="_x0000_s5180" style="position:absolute;left:767;top:1208;width:67;height:76" coordsize="135,151" path="m56,77r-2,2l50,79r-2,l46,79r-2,l43,79r-4,l37,79r,-61l37,14r2,-3l39,9,41,7,43,5r3,l48,5r4,l60,5r8,2l73,11r6,3l83,19r4,7l89,33r,7l89,49r-2,7l85,62r-4,5l75,72r-6,4l64,77r-8,xm2,5r2,l8,5r2,2l12,7r2,2l16,11r,3l16,18r,118l16,139r,2l14,144r,2l10,146r-2,l4,148r-4,l,151r54,l54,148r-4,l46,146r-2,l41,146r-2,-2l39,141r-2,-2l37,136r,-51l41,85r3,l46,85r4,1l54,86r2,2l60,90r2,3l68,99r3,7l77,113r6,9l87,130r6,7l96,146r4,5l135,151r,-3l131,148r-4,-2l125,146r-4,-2l120,143r-2,-2l116,137r-2,-1l112,129r-4,-7l102,114r-4,-7l95,100,89,93,83,86,79,81r6,-2l93,76r5,-4l102,67r4,-5l110,56r2,-7l112,40,110,30r-4,-9l102,14,95,9,87,5,77,2,68,,58,,50,,44,,37,,29,,23,,16,2,8,2,2,2r,3xe" fillcolor="black" stroked="f">
            <v:path arrowok="t"/>
            <o:lock v:ext="edit" verticies="t"/>
          </v:shape>
          <v:shape id="_x0000_s5181" style="position:absolute;left:831;top:1208;width:78;height:76" coordsize="156,153" path="m68,138r,3l68,143r-2,2l64,146r-2,2l58,148r-4,l50,150r,3l108,153r,-3l104,148r-4,l96,148r-3,-2l91,145r,-2l89,141r,-3l89,7r34,l125,7r4,2l131,9r,2l133,11r2,2l137,14r2,2l141,20r2,3l145,27r2,1l149,32r1,3l152,39r2,3l156,41,149,r-2,l145,r-2,2l141,2r-4,l135,2r-2,2l131,4,27,4r-2,l21,2r-2,l18,2r-2,l14,,12,,8,,,41r2,1l4,39,8,35r2,-3l12,28r2,-1l16,23r2,-3l19,16r2,-2l23,13r,-2l25,11,27,9r2,l31,7r4,l68,7r,131xe" fillcolor="black" stroked="f">
            <v:path arrowok="t"/>
          </v:shape>
          <v:shape id="_x0000_s5182" style="position:absolute;left:914;top:1209;width:89;height:75" coordsize="177,149" path="m42,149r,-3l38,146r-3,-2l33,144r-4,-2l27,141r-2,-2l25,137r,-3l25,19r,l83,149r4,l140,19r,l140,134r,3l140,139r-1,2l139,142r-4,2l133,144r-4,l123,146r,3l177,149r,-3l175,146r-4,-2l169,144r-2,l165,142r-1,-3l164,137r-2,-3l162,17r2,-3l164,10r,-1l165,7r2,-2l171,5r2,-2l177,3r,-3l144,,92,123,38,,2,r,3l6,3,8,5r1,l13,5r2,2l17,9r,1l19,14r,120l17,137r,2l15,142r-2,2l11,144r-3,l4,146r-4,l,149r42,xe" fillcolor="black" stroked="f">
            <v:path arrowok="t"/>
          </v:shape>
          <v:shape id="_x0000_s5183" style="position:absolute;left:1016;top:1209;width:61;height:75" coordsize="121,149" path="m114,149r7,-38l119,109r-1,3l114,116r-2,4l110,123r-2,4l104,128r-2,4l100,135r-4,2l94,141r-3,1l89,142r-4,2l83,144r-4,2l75,146r-23,l50,146r-4,-2l44,144r-2,l40,142r-1,-1l39,137r-2,-2l37,77r15,l60,77r6,l69,79r6,4l77,86r4,5l83,98r,7l87,105r,-61l83,44r-2,7l79,58r-4,5l73,67r-6,1l64,70r-8,l48,70r-11,l37,3r32,l73,3r6,2l83,5r4,2l91,10r3,2l98,17r4,4l104,23r2,1l106,26r2,2l108,30r2,1l112,33r,2l116,35,106,,,,,3r4,l6,3r4,2l12,5r2,2l15,9r,3l17,16r,118l15,137r,2l14,142r-2,2l10,144r-2,l4,146r-4,l,149r114,xe" fillcolor="black" stroked="f">
            <v:path arrowok="t"/>
          </v:shape>
          <v:shape id="_x0000_s5184" style="position:absolute;left:1088;top:1209;width:79;height:76" coordsize="158,151" path="m137,151r4,l141,17r,-1l141,12r2,-2l145,9r2,-2l151,5r4,l158,3r,-3l116,r,3l120,5r4,l128,5r2,2l131,9r2,1l133,14r2,3l135,118,31,,,,,3r2,l4,5,8,7r2,2l12,10r2,2l16,14r2,2l18,132r,l18,132r,2l18,134r,l18,134r,l18,134r,3l16,139r-2,3l12,142r-2,2l6,144r-2,l,146r,3l43,149r,-3l39,144r-6,l31,142r-4,l26,141r,-2l24,135r,-1l24,23,137,151xe" fillcolor="black" stroked="f">
            <v:path arrowok="t"/>
          </v:shape>
          <v:shape id="_x0000_s5185" style="position:absolute;left:1173;top:1208;width:79;height:76" coordsize="158,153" path="m69,138r,3l67,143r,2l65,146r-3,2l60,148r-6,l50,150r,3l110,153r,-3l104,148r-4,l96,148r-2,-2l92,145r-1,-2l91,141r,-3l91,7r32,l127,7r2,2l131,9r2,2l135,11r,2l137,14r2,2l141,20r2,3l144,27r2,1l148,32r2,3l152,39r2,3l158,41,150,r-4,l144,r-1,2l141,2r-2,l137,2r-4,2l131,4,27,4r-2,l23,2r-2,l17,2r-2,l13,,12,,10,,,41r4,1l6,39,8,35r2,-3l12,28r1,-1l15,23r2,-3l19,16r2,-2l23,13r2,-2l27,11r,-2l29,9,33,7r2,l69,7r,131xe" fillcolor="black" stroked="f">
            <v:path arrowok="t"/>
          </v:shape>
          <v:shape id="_x0000_s5186" style="position:absolute;left:1284;top:1208;width:72;height:78" coordsize="144,155" path="m121,77r,13l119,102r-4,12l109,127r-7,9l92,144r-4,2l82,148r-5,2l69,150r-10,l50,144,40,137r-6,-8l28,120,25,107,23,93,21,79,23,62,25,46,30,32,36,21,46,14,53,9,63,5,73,3r5,2l88,7r8,5l104,21r7,9l117,44r4,16l121,77xm71,l61,,50,2,38,7,26,14,15,25,7,39,3,48,1,56,,67,,79,,90r1,12l5,114r8,13l23,137r11,9l42,150r8,3l59,155r10,l80,155r10,-2l100,150r7,-4l113,143r6,-6l125,132r4,-5l136,113r4,-13l144,88r,-11l142,60,138,42,131,30,121,18,109,11,96,3,84,,71,xe" fillcolor="black" stroked="f">
            <v:path arrowok="t"/>
            <o:lock v:ext="edit" verticies="t"/>
          </v:shape>
          <v:shape id="_x0000_s5187" style="position:absolute;left:1367;top:1209;width:57;height:75" coordsize="116,149" path="m56,149r,-3l52,146r-4,-2l44,144r-3,-2l39,141r,-2l37,137r,-2l37,75r15,l58,75r6,2l70,79r3,2l77,84r2,6l81,95r2,9l85,104r,-57l83,47r-2,7l77,61r-2,4l71,67r-3,1l64,70r-6,l52,70r-15,l37,3r31,l71,3r4,l79,5r4,l87,7r4,2l93,10r3,4l100,16r2,3l104,21r2,2l108,26r2,2l112,31r2,2l116,33,106,,,,,3r4,l6,3r4,2l12,5r2,2l16,9r,3l16,16r,118l16,137r,2l14,142r-2,2l10,144r-2,l4,146r-4,l,149r56,xe" fillcolor="black" stroked="f">
            <v:path arrowok="t"/>
          </v:shape>
          <v:shape id="_x0000_s5188" style="position:absolute;left:1461;top:1209;width:66;height:75" coordsize="133,149" path="m121,149r12,-47l127,102r,2l125,107r-2,4l121,114r-2,2l117,120r-1,3l114,127r-4,1l108,132r-2,3l104,137r-4,2l96,141r-2,1l90,144r-3,l83,144r-2,l77,146r-4,l71,146r-4,l64,146r-6,l52,144r-6,l44,142r-4,-1l40,137r-2,-3l38,128,38,17r,-3l40,12r,-3l42,7,46,5r4,l54,3r4,l58,,2,r,3l4,3r4,l10,5r2,l15,7r,2l17,12r,4l17,134r,3l15,139r,3l13,144r-1,l8,144r-4,2l,146r,3l121,149xe" fillcolor="black" stroked="f">
            <v:path arrowok="t"/>
          </v:shape>
          <v:shape id="_x0000_s5189" style="position:absolute;left:1532;top:1207;width:69;height:77" coordsize="137,155" path="m39,155r,-3l37,150r-4,l31,150r-4,l26,148r-2,-1l22,145r,-4l22,140r2,-6l26,127r1,-7l31,115r2,-7l35,103r2,-4l87,99r,4l89,108r2,7l95,122r2,7l99,134r2,6l101,143r,2l99,148r-2,l95,150r-4,l89,152r-4,l83,152r,3l137,155r,-3l133,150r-2,-2l128,147r-2,-2l124,143r-2,-3l120,136r,-5l70,,68,4,66,6,64,7r-2,4l60,13r-2,2l56,16r-3,2l56,25,14,141r,2l12,145r-2,2l10,148r-2,2l6,150r-2,l,152r,3l39,155xm60,30l83,92r-44,l60,30xe" fillcolor="black" stroked="f">
            <v:path arrowok="t"/>
            <o:lock v:ext="edit" verticies="t"/>
          </v:shape>
          <v:shape id="_x0000_s5190" style="position:absolute;left:1607;top:1208;width:56;height:77" coordsize="111,153" path="m36,76r8,l54,77r7,l69,79r6,4l81,86r3,7l88,100r,11l88,120r-2,7l83,134r-4,5l75,143r-6,3l61,148r-7,l50,148r-4,l44,146r-4,l38,144r-2,-3l36,139r,-3l36,76xm36,5r2,l42,5r4,l50,5r4,l58,7r1,l63,9r4,2l71,12r4,4l77,19r2,6l81,28r,5l81,39r,7l79,53r-4,7l71,63r-6,4l59,70r-7,2l46,72r-10,l36,5xm,151r6,l11,151r6,l23,153r8,l36,153r6,l48,153r6,l59,153r6,-2l71,151r6,-1l81,150r5,-4l92,144r4,-3l100,137r4,-3l108,130r2,-5l110,122r1,-6l111,111r,-9l110,95r-4,-5l102,83,96,79,90,76,83,72,77,70r,l83,69r3,-4l92,62r4,-4l98,55r2,-6l102,42r,-5l102,32r-2,-4l100,23,98,19,96,16,92,12,90,11,86,7,81,5,77,3,71,2r-6,l61,2,56,,50,,46,,40,,34,,29,,23,,17,2r-6,l6,2,,2,,5r2,l6,7r1,l9,7r2,2l13,11r2,1l15,16r,121l15,141r-2,2l11,144r-2,2l7,146r-1,l2,148r-2,l,151xe" fillcolor="black" stroked="f">
            <v:path arrowok="t"/>
            <o:lock v:ext="edit" verticies="t"/>
          </v:shape>
          <v:shape id="_x0000_s5191" style="position:absolute;left:1675;top:1208;width:73;height:78" coordsize="146,155" path="m123,77r,13l121,102r-4,12l111,127r-7,9l94,144r-6,2l84,148r-7,2l71,150r-12,l50,144r-8,-7l34,129r-4,-9l27,107,23,93r,-14l25,62,27,46,32,32,38,21r8,-7l55,9,63,5,73,3r7,2l88,7r10,5l106,21r7,9l117,44r4,16l123,77xm73,l63,,52,2,40,7,28,14,17,25,9,39,5,48,2,56r,11l,79,2,90r1,12l7,114r8,13l25,137r11,9l44,150r8,3l61,155r10,l82,155r10,-2l100,150r7,-4l115,143r6,-6l127,132r4,-5l138,113r4,-13l144,88r2,-11l144,60,138,42,131,30,121,18,111,11,98,3,84,,73,xe" fillcolor="black" stroked="f">
            <v:path arrowok="t"/>
            <o:lock v:ext="edit" verticies="t"/>
          </v:shape>
          <v:shape id="_x0000_s5192" style="position:absolute;left:1759;top:1208;width:67;height:76" coordsize="135,151" path="m56,77r-2,2l52,79r-4,l46,79r-2,l43,79r-2,l37,79r,-61l37,14r2,-3l39,9,41,7,44,5r2,l50,5r4,l62,5r6,2l73,11r6,3l83,19r4,7l89,33r,7l89,49r-2,7l85,62r-4,5l75,72r-5,4l64,77r-8,xm2,5r4,l8,5r2,2l12,7r2,2l16,11r,3l16,18r,118l16,139r,2l16,144r-2,2l12,146r-4,l4,148r-4,l,151r56,l56,148r-6,l46,146r-2,l41,146r,-2l39,141r-2,-2l37,136r,-51l41,85r3,l48,85r2,1l54,86r2,2l60,90r2,3l68,99r3,7l77,113r6,9l87,130r6,7l96,146r4,5l135,151r,-3l131,148r-2,-2l125,146r-2,-2l120,143r-2,-2l116,137r,-1l112,129r-4,-7l104,114r-6,-7l95,100,89,93,85,86,79,81r8,-2l93,76r5,-4l102,67r4,-5l110,56r2,-7l112,40,110,30r-2,-9l102,14,95,9,87,5,77,2,68,,58,,52,,44,,37,,29,,23,,16,2,8,2,2,2r,3xe" fillcolor="black" stroked="f">
            <v:path arrowok="t"/>
            <o:lock v:ext="edit" verticies="t"/>
          </v:shape>
          <v:shape id="_x0000_s5193" style="position:absolute;left:80;top:1156;width:1733;height:10" coordsize="3467,21" path="m3467,11r,-11l,,,21r3467,l3467,11xe" fillcolor="black" stroked="f">
            <v:path arrowok="t"/>
          </v:shape>
          <v:shape id="_x0000_s5194" style="position:absolute;left:951;top:942;width:266;height:168" coordsize="532,337" path="m318,l214,,168,208r-2,l123,,,,96,337r125,l264,141r2,l310,337r125,l532,,408,,364,208r,l318,xe" fillcolor="black" stroked="f">
            <v:path arrowok="t"/>
          </v:shape>
          <v:shape id="_x0000_s5195" style="position:absolute;left:1186;top:984;width:160;height:129" coordsize="320,259" path="m162,65r9,l181,68r8,6l196,82r6,9l206,102r2,12l208,126r,16l206,156r-4,13l196,178r-7,7l181,190r-10,2l160,193r-10,-1l141,190r-8,-5l125,178r-6,-9l116,156r-2,-14l112,126r2,-10l116,105r1,-10l123,86r6,-9l139,70r9,-3l162,65xm,132r2,16l4,162r4,12l13,186r6,13l27,209r10,9l46,227r12,7l71,241r12,5l98,250r14,3l127,257r17,2l160,259r17,l193,257r15,-4l223,250r14,-4l250,241r14,-7l273,227r12,-9l295,208r7,-11l308,185r6,-13l318,158r2,-16l320,126r,-14l318,100,314,86,310,75,304,63,297,52,287,44,277,35,266,26,254,19,241,14,227,8,212,5,196,1,179,,160,,143,,125,1,110,5,94,8,81,14,67,19,56,26,44,33r-9,9l27,52,19,63,12,75,8,88,4,102,2,116,,132xe" fillcolor="black" stroked="f">
            <v:path arrowok="t"/>
            <o:lock v:ext="edit" verticies="t"/>
          </v:shape>
          <v:shape id="_x0000_s5196" style="position:absolute;left:1351;top:984;width:101;height:126" coordsize="203,252" path="m,252r112,l112,167r,-18l116,134r6,-13l129,111r10,-7l151,98r13,-1l179,95r4,l185,95r4,2l191,97r4,l197,97r4,1l203,98r,-97l201,1,199,r-2,l195,r,l193,r-2,l189,,174,,158,3,147,7r-12,7l126,21,116,31r-8,11l102,56r-1,l101,7,,7,,252xe" fillcolor="black" stroked="f">
            <v:path arrowok="t"/>
          </v:shape>
          <v:shape id="_x0000_s5197" style="position:absolute;left:1456;top:942;width:164;height:168" coordsize="328,337" path="m133,250r60,87l328,337,208,187,314,92r-131,l112,166,112,,,,,337r112,l112,268r21,-18xe" fillcolor="black" stroked="f">
            <v:path arrowok="t"/>
          </v:shape>
          <v:shape id="_x0000_s5198" style="position:absolute;left:1604;top:984;width:147;height:129" coordsize="293,259" path="m,176r2,10l6,197r4,11l15,216r8,7l31,230r7,6l48,241r21,9l92,255r25,2l141,259r36,-2l208,252r13,-4l235,245r12,-6l256,234r8,-5l272,222r7,-7l283,208r4,-7l291,192r2,-9l293,172r,-7l291,156r-2,-7l285,144r-8,-12l266,123r-14,-7l237,109r-16,-5l204,100,171,93,143,88,131,84r-8,-3l117,75r-1,-5l116,67r1,-6l119,60r4,-4l129,54r4,l141,52r5,l150,52r4,l156,54r4,l162,54r2,2l168,58r1,2l171,61r2,2l175,65r2,2l177,68r2,4l179,74r2,3l281,77,279,65,275,54r-3,-9l266,37r-8,-7l250,24r-7,-5l233,14,212,7,189,3,166,,143,,119,,96,3,75,8,54,15,44,21r-9,7l29,33r-8,9l15,49,12,60r-2,8l10,81r,8l12,97r1,7l15,111r10,10l37,130r11,9l64,144r15,5l94,153r33,5l154,163r12,4l173,171r6,5l181,183r,7l177,193r-2,4l169,201r-5,1l158,204r-6,l146,206r-3,l139,204r-4,l131,202r-4,l123,201r-2,-2l117,197r-1,-2l114,193r-2,-1l110,188r-2,-3l108,183r-2,-4l106,176,,176xe" fillcolor="black" stroked="f">
            <v:path arrowok="t"/>
          </v:shape>
          <v:shape id="_x0000_s5199" style="position:absolute;left:1757;top:942;width:56;height:168" coordsize="114,337" path="m25,213r60,l114,83,114,,,,,83,25,213xm110,337r,-92l,245r,92l110,337xe" fillcolor="black" stroked="f">
            <v:path arrowok="t"/>
            <o:lock v:ext="edit" verticies="t"/>
          </v:shape>
          <v:shape id="_x0000_s5200" style="position:absolute;left:76;top:921;width:183;height:184" coordsize="366,368" path="m354,111r-1,-11l349,88,345,77r-6,-9l333,58r-7,-9l316,40,306,33,295,26,283,19,270,14,254,8,239,5,222,3,202,1,183,,164,1r-18,l129,5,114,7,98,12,83,15,71,22,58,28,46,35r-9,9l29,52,21,63,15,74,12,86,10,98r,14l10,125r2,10l15,146r4,9l23,163r8,7l37,177r7,8l62,195r19,9l102,211r21,5l166,227r38,7l218,239r11,7l233,248r4,5l239,257r,5l239,267r-4,6l231,276r-6,5l216,283r-8,2l196,287r-11,l179,287r-4,l170,287r-4,-2l160,283r-4,l152,281r-4,-3l144,276r-3,-2l137,271r-4,-4l131,264r-2,-4l127,255r-2,-4l,251r2,11l4,274r4,11l13,296r8,10l29,315r10,9l50,333r12,8l75,347r16,7l106,359r15,4l141,366r17,2l177,368r21,l218,366r17,-2l254,361r16,-6l285,352r15,-7l312,338r12,-7l335,322r10,-11l351,301r7,-13l362,276r2,-14l366,248r-2,-12l362,225r-2,-9l354,207r-3,-8l345,192r-8,-7l329,177,312,167r-19,-7l272,151r-22,-5l208,137r-37,-9l156,123r-12,-5l141,114r-4,-5l135,105r,-5l135,96r2,-3l141,89r3,-3l150,84r8,-2l166,81r11,l181,81r4,l191,82r4,l198,82r4,2l206,86r4,2l214,89r4,2l220,93r3,3l225,100r2,2l229,107r,4l354,111xe" fillcolor="black" stroked="f">
            <v:path arrowok="t"/>
          </v:shape>
          <v:shape id="_x0000_s5201" style="position:absolute;left:254;top:970;width:170;height:135" coordsize="339,270" path="m339,263r,-5l336,254r-4,-3l328,247r-2,-3l326,238r-2,-3l324,230r,-4l324,106r,-21l320,64r-2,-9l314,46r-5,-7l303,30r-8,-5l285,18,274,13,258,9,243,6,224,4,203,2,178,,137,2,104,7,89,11,77,15,66,18,54,23r-7,6l39,36r-6,7l27,50r-4,9l22,67r-2,9l18,87r111,l131,80r4,-7l139,69r6,-3l151,64r7,-2l164,62r6,l176,62r5,l187,64r8,2l199,67r6,4l206,76r2,7l208,87r-2,3l203,94r-4,2l189,101r-13,3l143,108r-39,5l85,115r-19,5l49,126r-16,8l25,140r-5,5l14,150r-4,7l6,164r-4,9l2,184,,192r2,11l2,212r4,9l10,228r4,7l20,240r5,7l33,251r16,8l66,265r19,3l104,270r16,l135,268r16,-1l164,263r14,-5l189,252r14,-7l214,235r6,28l339,263xm156,212r-7,l141,212r-6,-4l129,207r-3,-4l124,200r-2,-4l120,191r2,-6l124,180r2,-3l129,173r10,-5l151,164r13,-3l179,159r14,-4l208,150r,13l206,175r-1,10l199,194r-6,7l183,208r-11,4l156,212xe" fillcolor="black" stroked="f">
            <v:path arrowok="t"/>
            <o:lock v:ext="edit" verticies="t"/>
          </v:shape>
          <v:shape id="_x0000_s5202" style="position:absolute;left:415;top:921;width:101;height:180" coordsize="202,359" path="m154,105r,-14l156,81r2,-7l164,68r7,-2l179,65r12,-2l202,63,202,,154,,127,1,104,3,94,7r-9,3l77,14r-8,5l62,24r-6,7l50,40,46,51,44,61,40,74r,15l40,105,,105r,58l39,163r,196l154,359r,-196l202,163r,-58l154,105xe" fillcolor="black" stroked="f">
            <v:path arrowok="t"/>
          </v:shape>
          <v:shape id="_x0000_s5203" style="position:absolute;left:509;top:970;width:169;height:135" coordsize="337,270" path="m115,106r,-9l119,89r4,-8l129,74r8,-5l146,66r12,-2l169,62r10,2l189,66r9,5l206,76r6,7l216,90r3,9l221,106r-106,xm337,159r,-18l333,126r-2,-16l325,96,320,81,312,67,302,57,293,44,281,36,268,27,252,20,237,13,221,7,204,4,185,2,165,,148,2,131,4,115,7r-15,4l85,16,71,23,60,30,48,37,36,48,27,59,19,69,11,81,8,94,4,108,,122r,16l,154r4,14l8,182r5,12l19,207r8,10l36,228r12,9l60,244r11,7l86,256r14,5l115,265r16,3l148,270r17,l191,268r26,-3l241,259r23,-8l275,245r10,-5l295,233r7,-7l310,217r8,-9l323,198r4,-13l216,185r-2,6l208,196r-4,4l198,203r-6,2l187,207r-8,1l173,208r-11,-1l150,205r-10,-5l133,194r-8,-7l119,178r-2,-8l115,159r222,xe" fillcolor="black" stroked="f">
            <v:path arrowok="t"/>
            <o:lock v:ext="edit" verticies="t"/>
          </v:shape>
          <v:shape id="_x0000_s5204" style="position:absolute;left:670;top:934;width:106;height:168" coordsize="212,335" path="m210,261r-17,l182,261r-8,-2l168,257r-6,-3l160,248r-2,-5l157,236r,-7l157,137r55,l212,79r-55,l157,,43,r,79l,79r,58l41,137r,106l43,273r4,21l51,305r3,7l62,319r8,5l79,328r12,3l105,333r15,2l160,335r50,-2l210,261xe" fillcolor="black" stroked="f">
            <v:path arrowok="t"/>
          </v:shape>
          <v:shape id="_x0000_s5205" style="position:absolute;left:779;top:974;width:165;height:170" coordsize="330,340" path="m118,l,,96,231r4,9l100,249r,7l98,259r-5,6l85,266r-10,2l64,268r-4,l58,268r-4,l52,268r-4,l46,268r-3,l39,268r,71l43,339r5,l54,339r6,l68,339r7,1l83,340r8,l125,339r27,-4l164,332r10,-4l183,323r8,-6l199,310r5,-7l210,295r6,-9l226,263r11,-27l330,,218,,168,155,118,xe" fillcolor="black" stroked="f">
            <v:path arrowok="t"/>
          </v:shape>
          <w10:wrap type="none"/>
          <w10:anchorlock/>
        </v:group>
      </w:pict>
    </w:r>
    <w:r w:rsidR="001821FA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1FA" w:rsidRDefault="001821FA" w:rsidP="001821FA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643E3E"/>
    <w:multiLevelType w:val="hybridMultilevel"/>
    <w:tmpl w:val="78B8A5D2"/>
    <w:lvl w:ilvl="0" w:tplc="EC1C79E2">
      <w:start w:val="1"/>
      <w:numFmt w:val="upperLetter"/>
      <w:lvlText w:val="%1."/>
      <w:lvlJc w:val="left"/>
      <w:pPr>
        <w:ind w:left="144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4F19499A"/>
    <w:multiLevelType w:val="hybridMultilevel"/>
    <w:tmpl w:val="1396B882"/>
    <w:lvl w:ilvl="0" w:tplc="6422E242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A31E3"/>
    <w:multiLevelType w:val="hybridMultilevel"/>
    <w:tmpl w:val="2BD4EB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9331E4D"/>
    <w:multiLevelType w:val="hybridMultilevel"/>
    <w:tmpl w:val="2F9AB3B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6046DB"/>
    <w:multiLevelType w:val="hybridMultilevel"/>
    <w:tmpl w:val="1D3030F8"/>
    <w:lvl w:ilvl="0" w:tplc="EC1C79E2">
      <w:start w:val="1"/>
      <w:numFmt w:val="upperLetter"/>
      <w:lvlText w:val="%1."/>
      <w:lvlJc w:val="left"/>
      <w:pPr>
        <w:ind w:left="216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206"/>
    <o:shapelayout v:ext="edit">
      <o:idmap v:ext="edit" data="5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TE0NzK2MDczMrFQ0lEKTi0uzszPAykwrAUAvJOe9CwAAAA="/>
  </w:docVars>
  <w:rsids>
    <w:rsidRoot w:val="00B12524"/>
    <w:rsid w:val="000856F6"/>
    <w:rsid w:val="000C72F2"/>
    <w:rsid w:val="001821FA"/>
    <w:rsid w:val="003F3A9F"/>
    <w:rsid w:val="0049474A"/>
    <w:rsid w:val="0066283A"/>
    <w:rsid w:val="009A5734"/>
    <w:rsid w:val="00B12524"/>
    <w:rsid w:val="00C32B6E"/>
    <w:rsid w:val="00CA3667"/>
    <w:rsid w:val="00CF7E20"/>
    <w:rsid w:val="00DC6131"/>
    <w:rsid w:val="00E83090"/>
    <w:rsid w:val="00F50263"/>
    <w:rsid w:val="00FF3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06"/>
    <o:shapelayout v:ext="edit">
      <o:idmap v:ext="edit" data="1"/>
    </o:shapelayout>
  </w:shapeDefaults>
  <w:decimalSymbol w:val="."/>
  <w:listSeparator w:val=","/>
  <w14:docId w14:val="7942BBD0"/>
  <w15:chartTrackingRefBased/>
  <w15:docId w15:val="{B262D3A8-D685-4C3A-B942-959BAE63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rFonts w:ascii="Comic Sans MS" w:hAnsi="Comic Sans M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821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821FA"/>
    <w:rPr>
      <w:rFonts w:ascii="Comic Sans MS" w:hAnsi="Comic Sans MS"/>
      <w:sz w:val="24"/>
    </w:rPr>
  </w:style>
  <w:style w:type="paragraph" w:styleId="Footer">
    <w:name w:val="footer"/>
    <w:basedOn w:val="Normal"/>
    <w:link w:val="FooterChar"/>
    <w:rsid w:val="001821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821FA"/>
    <w:rPr>
      <w:rFonts w:ascii="Comic Sans MS" w:hAnsi="Comic Sans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FIREFIGHTER POLICY</vt:lpstr>
    </vt:vector>
  </TitlesOfParts>
  <Company>Bureau of Labor Standards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FIREFIGHTER POLICY</dc:title>
  <dc:subject/>
  <dc:creator>BLS</dc:creator>
  <cp:keywords/>
  <dc:description/>
  <cp:lastModifiedBy>Starr, Christina</cp:lastModifiedBy>
  <cp:revision>5</cp:revision>
  <cp:lastPrinted>2005-08-09T17:23:00Z</cp:lastPrinted>
  <dcterms:created xsi:type="dcterms:W3CDTF">2020-10-30T15:51:00Z</dcterms:created>
  <dcterms:modified xsi:type="dcterms:W3CDTF">2021-02-03T19:51:00Z</dcterms:modified>
</cp:coreProperties>
</file>